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38F06" w14:textId="77777777" w:rsidR="00A0142D" w:rsidRPr="00EB6FC4" w:rsidRDefault="00A0142D" w:rsidP="00A0142D">
      <w:pPr>
        <w:jc w:val="center"/>
        <w:rPr>
          <w:rFonts w:eastAsia="標楷體" w:hAnsi="BiauKai" w:cs="BiauKai" w:hint="eastAsia"/>
          <w:sz w:val="40"/>
        </w:rPr>
      </w:pPr>
      <w:r w:rsidRPr="00EB6FC4">
        <w:rPr>
          <w:rFonts w:eastAsia="標楷體" w:hAnsi="BiauKai" w:cs="BiauKai"/>
          <w:sz w:val="40"/>
        </w:rPr>
        <w:t>The 19th International Conference on Automation Technology</w:t>
      </w:r>
    </w:p>
    <w:p w14:paraId="0A65EF8B" w14:textId="2E8399AF" w:rsidR="008D0700" w:rsidRDefault="00A37571">
      <w:pPr>
        <w:jc w:val="center"/>
        <w:rPr>
          <w:rFonts w:eastAsia="標楷體" w:hAnsi="BiauKai" w:cs="BiauKai"/>
          <w:sz w:val="44"/>
        </w:rPr>
      </w:pPr>
      <w:r>
        <w:rPr>
          <w:rFonts w:eastAsia="標楷體" w:hAnsi="BiauKai" w:cs="BiauKai" w:hint="eastAsia"/>
          <w:sz w:val="44"/>
        </w:rPr>
        <w:t>第</w:t>
      </w:r>
      <w:r w:rsidR="005E2B56">
        <w:rPr>
          <w:rFonts w:eastAsia="標楷體" w:hAnsi="BiauKai" w:cs="BiauKai" w:hint="eastAsia"/>
          <w:sz w:val="44"/>
        </w:rPr>
        <w:t>十九</w:t>
      </w:r>
      <w:r>
        <w:rPr>
          <w:rFonts w:eastAsia="標楷體" w:hAnsi="BiauKai" w:cs="BiauKai" w:hint="eastAsia"/>
          <w:sz w:val="44"/>
        </w:rPr>
        <w:t>屆</w:t>
      </w:r>
      <w:r w:rsidR="005E2B56">
        <w:rPr>
          <w:rFonts w:eastAsia="標楷體" w:hAnsi="BiauKai" w:cs="BiauKai" w:hint="eastAsia"/>
          <w:sz w:val="44"/>
        </w:rPr>
        <w:t>自動化</w:t>
      </w:r>
      <w:r w:rsidR="00EB6FC4">
        <w:rPr>
          <w:rFonts w:eastAsia="標楷體" w:hAnsi="BiauKai" w:cs="BiauKai" w:hint="eastAsia"/>
          <w:sz w:val="44"/>
        </w:rPr>
        <w:t>科技國際</w:t>
      </w:r>
      <w:r w:rsidR="00D80578" w:rsidRPr="00D80578">
        <w:rPr>
          <w:rFonts w:eastAsia="標楷體" w:hAnsi="BiauKai" w:cs="BiauKai"/>
          <w:sz w:val="44"/>
        </w:rPr>
        <w:t>研討會</w:t>
      </w:r>
    </w:p>
    <w:p w14:paraId="03A36248" w14:textId="77777777" w:rsidR="008D0700" w:rsidRDefault="008D0700">
      <w:pPr>
        <w:jc w:val="center"/>
        <w:rPr>
          <w:rFonts w:eastAsia="標楷體" w:hAnsi="BiauKai" w:cs="BiauKai"/>
          <w:sz w:val="44"/>
        </w:rPr>
      </w:pPr>
      <w:r w:rsidRPr="003A10C9">
        <w:rPr>
          <w:rFonts w:eastAsia="標楷體" w:hAnsi="BiauKai" w:cs="BiauKai" w:hint="eastAsia"/>
          <w:sz w:val="44"/>
        </w:rPr>
        <w:t>發表授權同意書</w:t>
      </w:r>
    </w:p>
    <w:p w14:paraId="2DFE1785" w14:textId="77777777" w:rsidR="008D0700" w:rsidRDefault="008D0700" w:rsidP="0054323C">
      <w:pPr>
        <w:rPr>
          <w:rFonts w:eastAsia="標楷體"/>
        </w:rPr>
      </w:pPr>
    </w:p>
    <w:p w14:paraId="07D923B9" w14:textId="77777777" w:rsidR="00A37571" w:rsidRPr="003A10C9" w:rsidRDefault="00A37571" w:rsidP="0054323C">
      <w:pPr>
        <w:rPr>
          <w:rFonts w:eastAsia="標楷體"/>
        </w:rPr>
      </w:pPr>
    </w:p>
    <w:p w14:paraId="303C163C" w14:textId="7A090AC6" w:rsidR="008D0700" w:rsidRDefault="008D0700">
      <w:pPr>
        <w:jc w:val="both"/>
        <w:rPr>
          <w:rFonts w:eastAsia="標楷體" w:cs="BiauKai"/>
          <w:sz w:val="28"/>
        </w:rPr>
      </w:pPr>
      <w:r w:rsidRPr="009B5096">
        <w:rPr>
          <w:rFonts w:eastAsia="標楷體" w:cs="BiauKai" w:hint="eastAsia"/>
          <w:sz w:val="28"/>
        </w:rPr>
        <w:t>同意無償授權</w:t>
      </w:r>
      <w:r w:rsidR="0054323C" w:rsidRPr="0054323C">
        <w:rPr>
          <w:rFonts w:eastAsia="標楷體" w:cs="BiauKai"/>
          <w:sz w:val="28"/>
        </w:rPr>
        <w:t>20</w:t>
      </w:r>
      <w:r w:rsidR="002E61F0">
        <w:rPr>
          <w:rFonts w:eastAsia="標楷體" w:cs="BiauKai" w:hint="eastAsia"/>
          <w:sz w:val="28"/>
        </w:rPr>
        <w:t>2</w:t>
      </w:r>
      <w:r w:rsidR="00EB6FC4">
        <w:rPr>
          <w:rFonts w:eastAsia="標楷體" w:cs="BiauKai"/>
          <w:sz w:val="28"/>
        </w:rPr>
        <w:t>2</w:t>
      </w:r>
      <w:r w:rsidR="00EB6FC4" w:rsidRPr="00EB6FC4">
        <w:rPr>
          <w:rFonts w:eastAsia="標楷體" w:cs="BiauKai"/>
          <w:sz w:val="28"/>
        </w:rPr>
        <w:t xml:space="preserve"> </w:t>
      </w:r>
      <w:r w:rsidR="00EB6FC4">
        <w:rPr>
          <w:rFonts w:eastAsia="標楷體" w:cs="BiauKai"/>
          <w:sz w:val="28"/>
        </w:rPr>
        <w:t>The 19</w:t>
      </w:r>
      <w:r w:rsidR="00EB6FC4" w:rsidRPr="00EB6FC4">
        <w:rPr>
          <w:rFonts w:eastAsia="標楷體" w:cs="BiauKai"/>
          <w:sz w:val="28"/>
          <w:vertAlign w:val="superscript"/>
        </w:rPr>
        <w:t>th</w:t>
      </w:r>
      <w:r w:rsidR="00EB6FC4">
        <w:rPr>
          <w:rFonts w:eastAsia="標楷體" w:cs="BiauKai"/>
          <w:sz w:val="28"/>
        </w:rPr>
        <w:t xml:space="preserve"> International Conference on Automation Technology</w:t>
      </w:r>
      <w:r w:rsidR="00EB6FC4">
        <w:rPr>
          <w:rFonts w:eastAsia="標楷體" w:cs="BiauKai" w:hint="eastAsia"/>
          <w:sz w:val="28"/>
        </w:rPr>
        <w:t>，</w:t>
      </w:r>
      <w:r w:rsidR="00EB6FC4" w:rsidRPr="00A37571">
        <w:rPr>
          <w:rFonts w:eastAsia="標楷體" w:cs="BiauKai" w:hint="eastAsia"/>
          <w:sz w:val="28"/>
        </w:rPr>
        <w:t>第</w:t>
      </w:r>
      <w:r w:rsidR="00EB6FC4">
        <w:rPr>
          <w:rFonts w:eastAsia="標楷體" w:cs="BiauKai" w:hint="eastAsia"/>
          <w:sz w:val="28"/>
        </w:rPr>
        <w:t>十九</w:t>
      </w:r>
      <w:r w:rsidR="00EB6FC4" w:rsidRPr="00A37571">
        <w:rPr>
          <w:rFonts w:eastAsia="標楷體" w:cs="BiauKai" w:hint="eastAsia"/>
          <w:sz w:val="28"/>
        </w:rPr>
        <w:t>屆</w:t>
      </w:r>
      <w:r w:rsidR="00EB6FC4" w:rsidRPr="00EB6FC4">
        <w:rPr>
          <w:rFonts w:eastAsia="標楷體" w:cs="BiauKai" w:hint="eastAsia"/>
          <w:sz w:val="28"/>
        </w:rPr>
        <w:t>自動化</w:t>
      </w:r>
      <w:r w:rsidR="00EB6FC4">
        <w:rPr>
          <w:rFonts w:eastAsia="標楷體" w:cs="BiauKai" w:hint="eastAsia"/>
          <w:sz w:val="28"/>
        </w:rPr>
        <w:t>科技</w:t>
      </w:r>
      <w:r w:rsidR="00EB6FC4" w:rsidRPr="00EB6FC4">
        <w:rPr>
          <w:rFonts w:eastAsia="標楷體" w:cs="BiauKai" w:hint="eastAsia"/>
          <w:sz w:val="28"/>
        </w:rPr>
        <w:t>國際</w:t>
      </w:r>
      <w:r w:rsidR="00EB6FC4" w:rsidRPr="00EB6FC4">
        <w:rPr>
          <w:rFonts w:eastAsia="標楷體" w:cs="BiauKai"/>
          <w:sz w:val="28"/>
        </w:rPr>
        <w:t>研討會</w:t>
      </w:r>
      <w:r w:rsidR="00450416">
        <w:rPr>
          <w:rFonts w:eastAsia="標楷體" w:cs="BiauKai" w:hint="eastAsia"/>
          <w:sz w:val="28"/>
        </w:rPr>
        <w:t>，</w:t>
      </w:r>
      <w:bookmarkStart w:id="0" w:name="_GoBack"/>
      <w:bookmarkEnd w:id="0"/>
      <w:r w:rsidRPr="009B5096">
        <w:rPr>
          <w:rFonts w:eastAsia="標楷體" w:cs="BiauKai" w:hint="eastAsia"/>
          <w:sz w:val="28"/>
        </w:rPr>
        <w:t>將本人於中華民國</w:t>
      </w:r>
      <w:r w:rsidRPr="009B5096">
        <w:rPr>
          <w:rFonts w:eastAsia="標楷體" w:cs="BiauKai"/>
          <w:sz w:val="28"/>
          <w:u w:val="single"/>
        </w:rPr>
        <w:t xml:space="preserve"> 1</w:t>
      </w:r>
      <w:r w:rsidR="00EB6FC4">
        <w:rPr>
          <w:rFonts w:eastAsia="標楷體" w:cs="BiauKai" w:hint="eastAsia"/>
          <w:sz w:val="28"/>
          <w:u w:val="single"/>
        </w:rPr>
        <w:t>1</w:t>
      </w:r>
      <w:r w:rsidR="00EB6FC4">
        <w:rPr>
          <w:rFonts w:eastAsia="標楷體" w:cs="BiauKai"/>
          <w:sz w:val="28"/>
          <w:u w:val="single"/>
        </w:rPr>
        <w:t>1</w:t>
      </w:r>
      <w:r w:rsidRPr="009B5096">
        <w:rPr>
          <w:rFonts w:eastAsia="標楷體" w:cs="BiauKai" w:hint="eastAsia"/>
          <w:sz w:val="28"/>
        </w:rPr>
        <w:t>年</w:t>
      </w:r>
      <w:r w:rsidRPr="009B5096">
        <w:rPr>
          <w:rFonts w:eastAsia="標楷體" w:cs="BiauKai"/>
          <w:sz w:val="28"/>
          <w:u w:val="single"/>
        </w:rPr>
        <w:t xml:space="preserve"> </w:t>
      </w:r>
      <w:r w:rsidR="00A37571">
        <w:rPr>
          <w:rFonts w:eastAsia="標楷體" w:cs="BiauKai" w:hint="eastAsia"/>
          <w:sz w:val="28"/>
          <w:u w:val="single"/>
        </w:rPr>
        <w:t>11</w:t>
      </w:r>
      <w:r w:rsidRPr="009B5096">
        <w:rPr>
          <w:rFonts w:eastAsia="標楷體" w:cs="BiauKai"/>
          <w:sz w:val="28"/>
          <w:u w:val="single"/>
        </w:rPr>
        <w:t xml:space="preserve"> </w:t>
      </w:r>
      <w:r w:rsidRPr="009B5096">
        <w:rPr>
          <w:rFonts w:eastAsia="標楷體" w:cs="BiauKai" w:hint="eastAsia"/>
          <w:sz w:val="28"/>
        </w:rPr>
        <w:t>月</w:t>
      </w:r>
      <w:r w:rsidRPr="009B5096">
        <w:rPr>
          <w:rFonts w:eastAsia="標楷體" w:cs="BiauKai"/>
          <w:sz w:val="28"/>
          <w:u w:val="single"/>
        </w:rPr>
        <w:t xml:space="preserve"> </w:t>
      </w:r>
      <w:r w:rsidR="00EB6FC4">
        <w:rPr>
          <w:rFonts w:eastAsia="標楷體" w:cs="BiauKai"/>
          <w:sz w:val="28"/>
          <w:u w:val="single"/>
        </w:rPr>
        <w:t>11</w:t>
      </w:r>
      <w:r w:rsidR="00A37571">
        <w:rPr>
          <w:rFonts w:eastAsia="標楷體" w:cs="BiauKai"/>
          <w:sz w:val="28"/>
          <w:u w:val="single"/>
        </w:rPr>
        <w:t>-</w:t>
      </w:r>
      <w:r w:rsidR="00EB6FC4">
        <w:rPr>
          <w:rFonts w:eastAsia="標楷體" w:cs="BiauKai"/>
          <w:sz w:val="28"/>
          <w:u w:val="single"/>
        </w:rPr>
        <w:t>13</w:t>
      </w:r>
      <w:r w:rsidRPr="009B5096">
        <w:rPr>
          <w:rFonts w:eastAsia="標楷體" w:cs="BiauKai"/>
          <w:sz w:val="28"/>
          <w:u w:val="single"/>
        </w:rPr>
        <w:t xml:space="preserve"> </w:t>
      </w:r>
      <w:r w:rsidRPr="009B5096">
        <w:rPr>
          <w:rFonts w:eastAsia="標楷體" w:cs="BiauKai" w:hint="eastAsia"/>
          <w:sz w:val="28"/>
        </w:rPr>
        <w:t>日，由</w:t>
      </w:r>
      <w:r w:rsidR="00D80578">
        <w:rPr>
          <w:rFonts w:eastAsia="標楷體" w:cs="BiauKai" w:hint="eastAsia"/>
          <w:sz w:val="28"/>
        </w:rPr>
        <w:t xml:space="preserve"> </w:t>
      </w:r>
      <w:r w:rsidR="00EB6FC4">
        <w:rPr>
          <w:rFonts w:eastAsia="標楷體" w:cs="BiauKai" w:hint="eastAsia"/>
          <w:sz w:val="28"/>
        </w:rPr>
        <w:t>國立</w:t>
      </w:r>
      <w:r w:rsidR="00EB6FC4">
        <w:rPr>
          <w:rFonts w:eastAsia="標楷體" w:cs="BiauKai" w:hint="eastAsia"/>
          <w:sz w:val="28"/>
          <w:u w:val="single"/>
        </w:rPr>
        <w:t>高雄科技大學</w:t>
      </w:r>
      <w:r w:rsidR="00D80578" w:rsidRPr="00D80578">
        <w:rPr>
          <w:rFonts w:eastAsia="標楷體" w:cs="BiauKai" w:hint="eastAsia"/>
          <w:sz w:val="28"/>
        </w:rPr>
        <w:t xml:space="preserve"> </w:t>
      </w:r>
      <w:r w:rsidRPr="009B5096">
        <w:rPr>
          <w:rFonts w:eastAsia="標楷體" w:cs="BiauKai" w:hint="eastAsia"/>
          <w:sz w:val="28"/>
        </w:rPr>
        <w:t>主辦</w:t>
      </w:r>
    </w:p>
    <w:p w14:paraId="0C2DC977" w14:textId="77777777" w:rsidR="00A37571" w:rsidRPr="00A37571" w:rsidRDefault="00A37571">
      <w:pPr>
        <w:jc w:val="both"/>
        <w:rPr>
          <w:rFonts w:eastAsia="標楷體"/>
          <w:sz w:val="28"/>
        </w:rPr>
      </w:pPr>
    </w:p>
    <w:p w14:paraId="01B10256" w14:textId="77777777" w:rsidR="00EB6FC4" w:rsidRDefault="008D0700" w:rsidP="003A10C9">
      <w:pPr>
        <w:rPr>
          <w:rFonts w:eastAsia="標楷體" w:cs="BiauKai"/>
          <w:sz w:val="28"/>
        </w:rPr>
      </w:pPr>
      <w:r w:rsidRPr="009B5096">
        <w:rPr>
          <w:rFonts w:eastAsia="標楷體" w:cs="BiauKai" w:hint="eastAsia"/>
          <w:sz w:val="28"/>
        </w:rPr>
        <w:t>會議名稱</w:t>
      </w:r>
      <w:r w:rsidRPr="009B5096">
        <w:rPr>
          <w:rFonts w:eastAsia="標楷體" w:cs="BiauKai"/>
          <w:sz w:val="28"/>
        </w:rPr>
        <w:t>:</w:t>
      </w:r>
      <w:r w:rsidR="00EB6FC4" w:rsidRPr="00EB6FC4">
        <w:rPr>
          <w:rFonts w:eastAsia="標楷體" w:cs="BiauKai"/>
          <w:sz w:val="28"/>
        </w:rPr>
        <w:t xml:space="preserve"> </w:t>
      </w:r>
      <w:r w:rsidR="00EB6FC4">
        <w:rPr>
          <w:rFonts w:eastAsia="標楷體" w:cs="BiauKai"/>
          <w:sz w:val="28"/>
        </w:rPr>
        <w:t>The 19</w:t>
      </w:r>
      <w:r w:rsidR="00EB6FC4" w:rsidRPr="00EB6FC4">
        <w:rPr>
          <w:rFonts w:eastAsia="標楷體" w:cs="BiauKai"/>
          <w:sz w:val="28"/>
          <w:vertAlign w:val="superscript"/>
        </w:rPr>
        <w:t>th</w:t>
      </w:r>
      <w:r w:rsidR="00EB6FC4">
        <w:rPr>
          <w:rFonts w:eastAsia="標楷體" w:cs="BiauKai"/>
          <w:sz w:val="28"/>
        </w:rPr>
        <w:t xml:space="preserve"> International Conference on Automation Technology</w:t>
      </w:r>
      <w:r w:rsidR="00EB6FC4">
        <w:rPr>
          <w:rFonts w:eastAsia="標楷體" w:cs="BiauKai" w:hint="eastAsia"/>
          <w:sz w:val="28"/>
        </w:rPr>
        <w:t>，</w:t>
      </w:r>
      <w:r w:rsidR="00A37571" w:rsidRPr="00A37571">
        <w:rPr>
          <w:rFonts w:eastAsia="標楷體" w:cs="BiauKai" w:hint="eastAsia"/>
          <w:sz w:val="28"/>
        </w:rPr>
        <w:t>第</w:t>
      </w:r>
      <w:r w:rsidR="00EB6FC4">
        <w:rPr>
          <w:rFonts w:eastAsia="標楷體" w:cs="BiauKai" w:hint="eastAsia"/>
          <w:sz w:val="28"/>
        </w:rPr>
        <w:t>十九</w:t>
      </w:r>
      <w:r w:rsidR="00A37571" w:rsidRPr="00A37571">
        <w:rPr>
          <w:rFonts w:eastAsia="標楷體" w:cs="BiauKai" w:hint="eastAsia"/>
          <w:sz w:val="28"/>
        </w:rPr>
        <w:t>屆</w:t>
      </w:r>
      <w:r w:rsidR="00EB6FC4" w:rsidRPr="00EB6FC4">
        <w:rPr>
          <w:rFonts w:eastAsia="標楷體" w:cs="BiauKai" w:hint="eastAsia"/>
          <w:sz w:val="28"/>
        </w:rPr>
        <w:t>自動化</w:t>
      </w:r>
      <w:r w:rsidR="00EB6FC4">
        <w:rPr>
          <w:rFonts w:eastAsia="標楷體" w:cs="BiauKai" w:hint="eastAsia"/>
          <w:sz w:val="28"/>
        </w:rPr>
        <w:t>科技</w:t>
      </w:r>
      <w:r w:rsidR="00EB6FC4">
        <w:rPr>
          <w:rFonts w:eastAsia="標楷體" w:cs="BiauKai" w:hint="eastAsia"/>
          <w:sz w:val="28"/>
        </w:rPr>
        <w:t>國際</w:t>
      </w:r>
      <w:r w:rsidR="00EB6FC4" w:rsidRPr="00EB6FC4">
        <w:rPr>
          <w:rFonts w:eastAsia="標楷體" w:cs="BiauKai"/>
          <w:sz w:val="28"/>
        </w:rPr>
        <w:t>研討會</w:t>
      </w:r>
      <w:r w:rsidR="00EB6FC4">
        <w:rPr>
          <w:rFonts w:eastAsia="標楷體" w:cs="BiauKai" w:hint="eastAsia"/>
          <w:sz w:val="28"/>
        </w:rPr>
        <w:t>，</w:t>
      </w:r>
      <w:r w:rsidRPr="009B5096">
        <w:rPr>
          <w:rFonts w:eastAsia="標楷體" w:cs="BiauKai" w:hint="eastAsia"/>
          <w:sz w:val="28"/>
        </w:rPr>
        <w:t>發表</w:t>
      </w:r>
      <w:r w:rsidR="00D80578" w:rsidRPr="009B5096">
        <w:rPr>
          <w:rFonts w:eastAsia="標楷體" w:cs="BiauKai" w:hint="eastAsia"/>
          <w:sz w:val="28"/>
        </w:rPr>
        <w:t>論文</w:t>
      </w:r>
      <w:r w:rsidR="00D80578">
        <w:rPr>
          <w:rFonts w:eastAsia="標楷體" w:cs="BiauKai" w:hint="eastAsia"/>
          <w:sz w:val="28"/>
        </w:rPr>
        <w:t>，</w:t>
      </w:r>
    </w:p>
    <w:p w14:paraId="4106EAB0" w14:textId="41664C1C" w:rsidR="00EB6FC4" w:rsidRDefault="00EB6FC4" w:rsidP="003A10C9">
      <w:pPr>
        <w:rPr>
          <w:rFonts w:eastAsia="標楷體" w:cs="BiauKai"/>
          <w:b/>
          <w:sz w:val="28"/>
        </w:rPr>
      </w:pPr>
    </w:p>
    <w:p w14:paraId="0C82B6C6" w14:textId="502F939A" w:rsidR="00EB6FC4" w:rsidRDefault="00EB6FC4" w:rsidP="003A10C9">
      <w:pPr>
        <w:rPr>
          <w:rFonts w:eastAsia="標楷體" w:cs="BiauKai"/>
          <w:b/>
          <w:sz w:val="28"/>
        </w:rPr>
      </w:pPr>
    </w:p>
    <w:p w14:paraId="4C3E69D7" w14:textId="77777777" w:rsidR="00EB6FC4" w:rsidRDefault="00EB6FC4" w:rsidP="003A10C9">
      <w:pPr>
        <w:rPr>
          <w:rFonts w:eastAsia="標楷體" w:cs="BiauKai" w:hint="eastAsia"/>
          <w:b/>
          <w:sz w:val="28"/>
        </w:rPr>
      </w:pPr>
    </w:p>
    <w:p w14:paraId="4361D6DF" w14:textId="7EB35669" w:rsidR="008D0700" w:rsidRDefault="00D80578" w:rsidP="003A10C9">
      <w:pPr>
        <w:rPr>
          <w:rFonts w:eastAsia="標楷體" w:cs="BiauKai"/>
          <w:sz w:val="28"/>
        </w:rPr>
      </w:pPr>
      <w:r w:rsidRPr="0054323C">
        <w:rPr>
          <w:rFonts w:eastAsia="標楷體" w:cs="BiauKai" w:hint="eastAsia"/>
          <w:b/>
          <w:sz w:val="28"/>
        </w:rPr>
        <w:t>論文名稱</w:t>
      </w:r>
      <w:r w:rsidRPr="0054323C">
        <w:rPr>
          <w:rFonts w:eastAsia="標楷體" w:cs="BiauKai" w:hint="eastAsia"/>
          <w:b/>
          <w:sz w:val="28"/>
        </w:rPr>
        <w:t>:</w:t>
      </w:r>
      <w:r w:rsidR="0054323C">
        <w:rPr>
          <w:rFonts w:eastAsia="標楷體" w:cs="BiauKai" w:hint="eastAsia"/>
          <w:sz w:val="28"/>
        </w:rPr>
        <w:t xml:space="preserve"> </w:t>
      </w:r>
    </w:p>
    <w:p w14:paraId="1B7D0840" w14:textId="116F305B" w:rsidR="00A37571" w:rsidRDefault="00A37571" w:rsidP="003A10C9">
      <w:pPr>
        <w:rPr>
          <w:rFonts w:eastAsia="標楷體" w:cs="BiauKai"/>
          <w:sz w:val="28"/>
        </w:rPr>
      </w:pPr>
    </w:p>
    <w:p w14:paraId="719EBEF7" w14:textId="77777777" w:rsidR="00EB6FC4" w:rsidRDefault="00EB6FC4" w:rsidP="003A10C9">
      <w:pPr>
        <w:rPr>
          <w:rFonts w:eastAsia="標楷體" w:cs="BiauKai" w:hint="eastAsia"/>
          <w:sz w:val="28"/>
        </w:rPr>
      </w:pPr>
    </w:p>
    <w:p w14:paraId="63E12AB0" w14:textId="77777777" w:rsidR="00EB6FC4" w:rsidRPr="0054323C" w:rsidRDefault="00EB6FC4" w:rsidP="003A10C9">
      <w:pPr>
        <w:rPr>
          <w:rFonts w:eastAsia="標楷體" w:cs="BiauKai" w:hint="eastAsia"/>
          <w:sz w:val="28"/>
        </w:rPr>
      </w:pPr>
    </w:p>
    <w:p w14:paraId="26B22D8F" w14:textId="77777777" w:rsidR="008D0700" w:rsidRDefault="008D0700" w:rsidP="009B5096">
      <w:pPr>
        <w:jc w:val="both"/>
        <w:rPr>
          <w:rFonts w:eastAsia="標楷體" w:cs="BiauKai"/>
          <w:sz w:val="28"/>
        </w:rPr>
      </w:pPr>
      <w:r w:rsidRPr="009B5096">
        <w:rPr>
          <w:rFonts w:eastAsia="標楷體" w:cs="BiauKai" w:hint="eastAsia"/>
          <w:sz w:val="28"/>
        </w:rPr>
        <w:t>之錄影檔、聲音檔、照片、投影片、論文摘要及全文內容，予以數位典藏並上網公開播放。本資料僅供</w:t>
      </w:r>
    </w:p>
    <w:p w14:paraId="1C8A842B" w14:textId="77777777" w:rsidR="00A37571" w:rsidRDefault="00A37571" w:rsidP="009B5096">
      <w:pPr>
        <w:jc w:val="both"/>
        <w:rPr>
          <w:rFonts w:eastAsia="標楷體" w:cs="BiauKai"/>
          <w:sz w:val="28"/>
        </w:rPr>
      </w:pPr>
    </w:p>
    <w:p w14:paraId="08FD2876" w14:textId="77777777" w:rsidR="008D0700" w:rsidRPr="009B5096" w:rsidRDefault="008D0700" w:rsidP="009B5096">
      <w:pPr>
        <w:numPr>
          <w:ilvl w:val="0"/>
          <w:numId w:val="3"/>
        </w:numPr>
        <w:jc w:val="both"/>
        <w:rPr>
          <w:rFonts w:eastAsia="標楷體"/>
          <w:sz w:val="28"/>
          <w:szCs w:val="28"/>
        </w:rPr>
      </w:pPr>
      <w:r w:rsidRPr="009B5096">
        <w:rPr>
          <w:rFonts w:eastAsia="標楷體" w:hint="eastAsia"/>
          <w:sz w:val="28"/>
          <w:szCs w:val="28"/>
        </w:rPr>
        <w:t>國家圖書館</w:t>
      </w:r>
      <w:r w:rsidRPr="009B5096">
        <w:rPr>
          <w:rFonts w:eastAsia="標楷體"/>
          <w:sz w:val="28"/>
          <w:szCs w:val="28"/>
        </w:rPr>
        <w:t>(</w:t>
      </w:r>
      <w:r w:rsidRPr="009B5096">
        <w:rPr>
          <w:rFonts w:eastAsia="標楷體" w:hint="eastAsia"/>
          <w:sz w:val="28"/>
          <w:szCs w:val="28"/>
        </w:rPr>
        <w:t>申請研討會論文集</w:t>
      </w:r>
      <w:r w:rsidRPr="009B5096">
        <w:rPr>
          <w:rFonts w:eastAsia="標楷體"/>
          <w:sz w:val="28"/>
          <w:szCs w:val="28"/>
        </w:rPr>
        <w:t>ISBN</w:t>
      </w:r>
      <w:r w:rsidRPr="009B5096">
        <w:rPr>
          <w:rFonts w:eastAsia="標楷體" w:hint="eastAsia"/>
          <w:sz w:val="28"/>
          <w:szCs w:val="28"/>
        </w:rPr>
        <w:t>用</w:t>
      </w:r>
      <w:r w:rsidRPr="009B5096">
        <w:rPr>
          <w:rFonts w:eastAsia="標楷體"/>
          <w:sz w:val="28"/>
          <w:szCs w:val="28"/>
        </w:rPr>
        <w:t>)</w:t>
      </w:r>
      <w:r w:rsidRPr="009B5096">
        <w:rPr>
          <w:rFonts w:eastAsia="標楷體" w:cs="BiauKai" w:hint="eastAsia"/>
          <w:sz w:val="28"/>
        </w:rPr>
        <w:t>。</w:t>
      </w:r>
    </w:p>
    <w:p w14:paraId="7305EB3D" w14:textId="363850B4" w:rsidR="008D0700" w:rsidRDefault="00EB6FC4" w:rsidP="00937663">
      <w:pPr>
        <w:numPr>
          <w:ilvl w:val="0"/>
          <w:numId w:val="3"/>
        </w:numPr>
        <w:jc w:val="both"/>
        <w:rPr>
          <w:rFonts w:eastAsia="標楷體" w:cs="BiauKai"/>
          <w:sz w:val="28"/>
        </w:rPr>
      </w:pPr>
      <w:r>
        <w:rPr>
          <w:rFonts w:eastAsia="標楷體" w:cs="BiauKai"/>
          <w:sz w:val="28"/>
        </w:rPr>
        <w:t>The 19</w:t>
      </w:r>
      <w:r w:rsidRPr="00EB6FC4">
        <w:rPr>
          <w:rFonts w:eastAsia="標楷體" w:cs="BiauKai"/>
          <w:sz w:val="28"/>
          <w:vertAlign w:val="superscript"/>
        </w:rPr>
        <w:t>th</w:t>
      </w:r>
      <w:r>
        <w:rPr>
          <w:rFonts w:eastAsia="標楷體" w:cs="BiauKai"/>
          <w:sz w:val="28"/>
        </w:rPr>
        <w:t xml:space="preserve"> International Conference on Automation Technology</w:t>
      </w:r>
      <w:r>
        <w:rPr>
          <w:rFonts w:eastAsia="標楷體" w:cs="BiauKai" w:hint="eastAsia"/>
          <w:sz w:val="28"/>
        </w:rPr>
        <w:t>，</w:t>
      </w:r>
      <w:r w:rsidRPr="00A37571">
        <w:rPr>
          <w:rFonts w:eastAsia="標楷體" w:cs="BiauKai" w:hint="eastAsia"/>
          <w:sz w:val="28"/>
        </w:rPr>
        <w:t>第</w:t>
      </w:r>
      <w:r>
        <w:rPr>
          <w:rFonts w:eastAsia="標楷體" w:cs="BiauKai" w:hint="eastAsia"/>
          <w:sz w:val="28"/>
        </w:rPr>
        <w:t>十九</w:t>
      </w:r>
      <w:r w:rsidRPr="00A37571">
        <w:rPr>
          <w:rFonts w:eastAsia="標楷體" w:cs="BiauKai" w:hint="eastAsia"/>
          <w:sz w:val="28"/>
        </w:rPr>
        <w:t>屆</w:t>
      </w:r>
      <w:r w:rsidRPr="00EB6FC4">
        <w:rPr>
          <w:rFonts w:eastAsia="標楷體" w:cs="BiauKai" w:hint="eastAsia"/>
          <w:sz w:val="28"/>
        </w:rPr>
        <w:t>自動化</w:t>
      </w:r>
      <w:r>
        <w:rPr>
          <w:rFonts w:eastAsia="標楷體" w:cs="BiauKai" w:hint="eastAsia"/>
          <w:sz w:val="28"/>
        </w:rPr>
        <w:t>科技</w:t>
      </w:r>
      <w:r w:rsidRPr="00EB6FC4">
        <w:rPr>
          <w:rFonts w:eastAsia="標楷體" w:cs="BiauKai" w:hint="eastAsia"/>
          <w:sz w:val="28"/>
        </w:rPr>
        <w:t>國際</w:t>
      </w:r>
      <w:r w:rsidRPr="00EB6FC4">
        <w:rPr>
          <w:rFonts w:eastAsia="標楷體" w:cs="BiauKai"/>
          <w:sz w:val="28"/>
        </w:rPr>
        <w:t>研討會</w:t>
      </w:r>
      <w:r w:rsidR="008D0700" w:rsidRPr="009B5096">
        <w:rPr>
          <w:rFonts w:eastAsia="標楷體" w:cs="BiauKai" w:hint="eastAsia"/>
          <w:sz w:val="28"/>
        </w:rPr>
        <w:t>。</w:t>
      </w:r>
    </w:p>
    <w:p w14:paraId="451E8217" w14:textId="77777777" w:rsidR="008D0700" w:rsidRDefault="008D0700" w:rsidP="003A10C9">
      <w:pPr>
        <w:jc w:val="both"/>
        <w:rPr>
          <w:rFonts w:eastAsia="標楷體" w:hAnsi="BiauKai" w:cs="BiauKai"/>
          <w:sz w:val="32"/>
        </w:rPr>
      </w:pPr>
    </w:p>
    <w:p w14:paraId="4C88F4C0" w14:textId="77777777" w:rsidR="008D0700" w:rsidRDefault="008D0700" w:rsidP="009B5096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上述著作權授權書內容均無需訂立讓與及授權契約書，依本授權之發行權為非專屬性發行權利。</w:t>
      </w:r>
    </w:p>
    <w:p w14:paraId="3D224BC2" w14:textId="77777777" w:rsidR="008D0700" w:rsidRPr="00EB6FC4" w:rsidRDefault="008D0700" w:rsidP="003A10C9">
      <w:pPr>
        <w:jc w:val="both"/>
        <w:rPr>
          <w:rFonts w:eastAsia="標楷體" w:hAnsi="BiauKai" w:cs="BiauKai"/>
          <w:sz w:val="32"/>
        </w:rPr>
      </w:pPr>
    </w:p>
    <w:p w14:paraId="67C11B6E" w14:textId="77777777" w:rsidR="00A37571" w:rsidRDefault="00A37571" w:rsidP="003A10C9">
      <w:pPr>
        <w:jc w:val="both"/>
        <w:rPr>
          <w:rFonts w:eastAsia="標楷體" w:hAnsi="BiauKai" w:cs="BiauKai"/>
          <w:sz w:val="32"/>
        </w:rPr>
      </w:pPr>
    </w:p>
    <w:p w14:paraId="76462F83" w14:textId="77777777" w:rsidR="00A37571" w:rsidRDefault="00A37571" w:rsidP="003A10C9">
      <w:pPr>
        <w:jc w:val="both"/>
        <w:rPr>
          <w:rFonts w:eastAsia="標楷體" w:hAnsi="BiauKai" w:cs="BiauKai"/>
          <w:sz w:val="32"/>
        </w:rPr>
      </w:pPr>
    </w:p>
    <w:p w14:paraId="7D99ABA6" w14:textId="77777777" w:rsidR="00A37571" w:rsidRPr="009B5096" w:rsidRDefault="00A37571" w:rsidP="003A10C9">
      <w:pPr>
        <w:jc w:val="both"/>
        <w:rPr>
          <w:rFonts w:eastAsia="標楷體" w:hAnsi="BiauKai" w:cs="BiauKai"/>
          <w:sz w:val="32"/>
        </w:rPr>
      </w:pPr>
    </w:p>
    <w:p w14:paraId="0B5AF146" w14:textId="77777777" w:rsidR="008D0700" w:rsidRPr="00EB6FC4" w:rsidRDefault="008D0700" w:rsidP="003A10C9">
      <w:pPr>
        <w:jc w:val="both"/>
        <w:rPr>
          <w:rFonts w:eastAsia="標楷體" w:cs="BiauKai"/>
          <w:b/>
          <w:sz w:val="32"/>
          <w:u w:val="single"/>
        </w:rPr>
      </w:pPr>
      <w:r w:rsidRPr="00EB6FC4">
        <w:rPr>
          <w:rFonts w:eastAsia="標楷體" w:hAnsi="BiauKai" w:cs="BiauKai" w:hint="eastAsia"/>
          <w:b/>
          <w:sz w:val="32"/>
        </w:rPr>
        <w:t>立同意書人</w:t>
      </w:r>
      <w:r w:rsidRPr="00EB6FC4">
        <w:rPr>
          <w:rFonts w:eastAsia="標楷體" w:hAnsi="BiauKai" w:cs="BiauKai"/>
          <w:b/>
          <w:sz w:val="32"/>
        </w:rPr>
        <w:t>(</w:t>
      </w:r>
      <w:r w:rsidRPr="00EB6FC4">
        <w:rPr>
          <w:rFonts w:eastAsia="標楷體" w:hint="eastAsia"/>
          <w:b/>
          <w:sz w:val="28"/>
          <w:szCs w:val="28"/>
        </w:rPr>
        <w:t>請簽名</w:t>
      </w:r>
      <w:r w:rsidRPr="00EB6FC4">
        <w:rPr>
          <w:rFonts w:eastAsia="標楷體"/>
          <w:b/>
          <w:sz w:val="28"/>
          <w:szCs w:val="28"/>
        </w:rPr>
        <w:t>)</w:t>
      </w:r>
      <w:r w:rsidRPr="00EB6FC4">
        <w:rPr>
          <w:rFonts w:eastAsia="標楷體" w:hAnsi="BiauKai" w:cs="BiauKai" w:hint="eastAsia"/>
          <w:b/>
          <w:sz w:val="32"/>
        </w:rPr>
        <w:t>：</w:t>
      </w:r>
      <w:r w:rsidRPr="00EB6FC4">
        <w:rPr>
          <w:rFonts w:eastAsia="標楷體" w:cs="BiauKai"/>
          <w:b/>
          <w:sz w:val="32"/>
          <w:u w:val="single"/>
        </w:rPr>
        <w:t xml:space="preserve">                    </w:t>
      </w:r>
    </w:p>
    <w:p w14:paraId="3AE6C88C" w14:textId="77777777" w:rsidR="008D0700" w:rsidRPr="00EB6FC4" w:rsidRDefault="008D0700" w:rsidP="003A10C9">
      <w:pPr>
        <w:jc w:val="both"/>
        <w:rPr>
          <w:rFonts w:eastAsia="標楷體" w:cs="BiauKai"/>
          <w:b/>
          <w:sz w:val="32"/>
          <w:u w:val="single"/>
        </w:rPr>
      </w:pPr>
    </w:p>
    <w:p w14:paraId="42A86C97" w14:textId="77777777" w:rsidR="008D0700" w:rsidRPr="00EB6FC4" w:rsidRDefault="008D0700" w:rsidP="003A10C9">
      <w:pPr>
        <w:jc w:val="both"/>
        <w:rPr>
          <w:rFonts w:eastAsia="標楷體" w:cs="BiauKai"/>
          <w:b/>
          <w:sz w:val="32"/>
          <w:u w:val="single"/>
        </w:rPr>
      </w:pPr>
      <w:r w:rsidRPr="00EB6FC4">
        <w:rPr>
          <w:rFonts w:eastAsia="標楷體" w:hAnsi="BiauKai" w:cs="BiauKai" w:hint="eastAsia"/>
          <w:b/>
          <w:sz w:val="32"/>
        </w:rPr>
        <w:t>身分證字號</w:t>
      </w:r>
      <w:r w:rsidRPr="00EB6FC4">
        <w:rPr>
          <w:rFonts w:eastAsia="標楷體" w:hAnsi="BiauKai" w:cs="BiauKai"/>
          <w:b/>
          <w:sz w:val="32"/>
        </w:rPr>
        <w:t>(</w:t>
      </w:r>
      <w:r w:rsidRPr="00EB6FC4">
        <w:rPr>
          <w:rFonts w:eastAsia="標楷體" w:hAnsi="BiauKai" w:cs="BiauKai" w:hint="eastAsia"/>
          <w:b/>
          <w:sz w:val="32"/>
        </w:rPr>
        <w:t>護照號碼</w:t>
      </w:r>
      <w:r w:rsidRPr="00EB6FC4">
        <w:rPr>
          <w:rFonts w:eastAsia="標楷體" w:hAnsi="BiauKai" w:cs="BiauKai"/>
          <w:b/>
          <w:sz w:val="32"/>
        </w:rPr>
        <w:t>)</w:t>
      </w:r>
      <w:r w:rsidRPr="00EB6FC4">
        <w:rPr>
          <w:rFonts w:eastAsia="標楷體" w:hAnsi="BiauKai" w:cs="BiauKai" w:hint="eastAsia"/>
          <w:b/>
          <w:sz w:val="32"/>
        </w:rPr>
        <w:t>：</w:t>
      </w:r>
      <w:r w:rsidRPr="00EB6FC4">
        <w:rPr>
          <w:rFonts w:eastAsia="標楷體" w:cs="BiauKai"/>
          <w:b/>
          <w:sz w:val="32"/>
          <w:u w:val="single"/>
        </w:rPr>
        <w:t xml:space="preserve">                    </w:t>
      </w:r>
    </w:p>
    <w:p w14:paraId="525AAC81" w14:textId="77777777" w:rsidR="008D0700" w:rsidRPr="00EB6FC4" w:rsidRDefault="008D0700" w:rsidP="003A10C9">
      <w:pPr>
        <w:jc w:val="both"/>
        <w:rPr>
          <w:rFonts w:eastAsia="標楷體" w:cs="BiauKai"/>
          <w:b/>
          <w:sz w:val="32"/>
          <w:u w:val="single"/>
        </w:rPr>
      </w:pPr>
    </w:p>
    <w:p w14:paraId="7B98ADEC" w14:textId="77777777" w:rsidR="008D0700" w:rsidRDefault="008D0700" w:rsidP="003A10C9">
      <w:pPr>
        <w:jc w:val="both"/>
        <w:rPr>
          <w:rFonts w:eastAsia="標楷體" w:cs="BiauKai"/>
          <w:sz w:val="32"/>
          <w:u w:val="single"/>
        </w:rPr>
      </w:pPr>
      <w:r w:rsidRPr="00EB6FC4">
        <w:rPr>
          <w:rFonts w:eastAsia="標楷體" w:hAnsi="BiauKai" w:cs="BiauKai" w:hint="eastAsia"/>
          <w:b/>
          <w:sz w:val="32"/>
        </w:rPr>
        <w:t>聯絡電話：</w:t>
      </w:r>
      <w:r w:rsidRPr="003A10C9">
        <w:rPr>
          <w:rFonts w:eastAsia="標楷體" w:cs="BiauKai"/>
          <w:sz w:val="32"/>
          <w:u w:val="single"/>
        </w:rPr>
        <w:t xml:space="preserve">                      </w:t>
      </w:r>
    </w:p>
    <w:p w14:paraId="2B552781" w14:textId="77777777" w:rsidR="008D0700" w:rsidRDefault="008D0700" w:rsidP="003A10C9">
      <w:pPr>
        <w:jc w:val="both"/>
        <w:rPr>
          <w:rFonts w:eastAsia="標楷體" w:cs="BiauKai"/>
          <w:sz w:val="32"/>
          <w:u w:val="single"/>
        </w:rPr>
      </w:pPr>
    </w:p>
    <w:p w14:paraId="7CD94192" w14:textId="77777777" w:rsidR="008D0700" w:rsidRDefault="008D0700" w:rsidP="003A10C9">
      <w:pPr>
        <w:jc w:val="both"/>
        <w:rPr>
          <w:rFonts w:eastAsia="標楷體" w:cs="BiauKai"/>
          <w:sz w:val="32"/>
          <w:u w:val="single"/>
        </w:rPr>
      </w:pPr>
    </w:p>
    <w:p w14:paraId="35B589B5" w14:textId="77777777" w:rsidR="008D0700" w:rsidRPr="003A10C9" w:rsidRDefault="008D0700" w:rsidP="003A10C9">
      <w:pPr>
        <w:jc w:val="both"/>
        <w:rPr>
          <w:rFonts w:eastAsia="標楷體"/>
        </w:rPr>
      </w:pPr>
    </w:p>
    <w:p w14:paraId="1070AE69" w14:textId="77777777" w:rsidR="00A37571" w:rsidRPr="003A10C9" w:rsidRDefault="00A37571" w:rsidP="00672C0F">
      <w:pPr>
        <w:jc w:val="both"/>
        <w:rPr>
          <w:rFonts w:eastAsia="標楷體"/>
        </w:rPr>
      </w:pPr>
    </w:p>
    <w:p w14:paraId="4DDFBAD3" w14:textId="77777777" w:rsidR="008D0700" w:rsidRPr="003A10C9" w:rsidRDefault="008D0700">
      <w:pPr>
        <w:ind w:left="4798"/>
        <w:jc w:val="right"/>
        <w:rPr>
          <w:rFonts w:eastAsia="標楷體"/>
        </w:rPr>
      </w:pPr>
    </w:p>
    <w:p w14:paraId="1B0F11D6" w14:textId="77777777" w:rsidR="008D0700" w:rsidRPr="003A10C9" w:rsidRDefault="008D0700" w:rsidP="009E2BD7">
      <w:pPr>
        <w:ind w:left="3066"/>
        <w:jc w:val="both"/>
        <w:rPr>
          <w:rFonts w:eastAsia="標楷體"/>
        </w:rPr>
      </w:pPr>
      <w:r w:rsidRPr="003A10C9">
        <w:rPr>
          <w:rFonts w:eastAsia="標楷體" w:hAnsi="BiauKai" w:cs="BiauKai" w:hint="eastAsia"/>
          <w:sz w:val="32"/>
        </w:rPr>
        <w:t>中華民國</w:t>
      </w:r>
      <w:r w:rsidRPr="003A10C9">
        <w:rPr>
          <w:rFonts w:eastAsia="標楷體" w:cs="BiauKai"/>
          <w:sz w:val="32"/>
        </w:rPr>
        <w:t xml:space="preserve">     </w:t>
      </w:r>
      <w:r>
        <w:rPr>
          <w:rFonts w:eastAsia="標楷體" w:cs="BiauKai"/>
          <w:sz w:val="32"/>
        </w:rPr>
        <w:t xml:space="preserve">   </w:t>
      </w:r>
      <w:r w:rsidRPr="003A10C9">
        <w:rPr>
          <w:rFonts w:eastAsia="標楷體" w:cs="BiauKai"/>
          <w:sz w:val="32"/>
        </w:rPr>
        <w:t xml:space="preserve"> </w:t>
      </w:r>
      <w:r w:rsidRPr="003A10C9">
        <w:rPr>
          <w:rFonts w:eastAsia="標楷體" w:hAnsi="BiauKai" w:cs="BiauKai" w:hint="eastAsia"/>
          <w:sz w:val="32"/>
        </w:rPr>
        <w:t>年</w:t>
      </w:r>
      <w:r w:rsidRPr="003A10C9">
        <w:rPr>
          <w:rFonts w:eastAsia="標楷體" w:cs="BiauKai"/>
          <w:sz w:val="32"/>
        </w:rPr>
        <w:t xml:space="preserve">    </w:t>
      </w:r>
      <w:r>
        <w:rPr>
          <w:rFonts w:eastAsia="標楷體" w:cs="BiauKai"/>
          <w:sz w:val="32"/>
        </w:rPr>
        <w:t xml:space="preserve">          </w:t>
      </w:r>
      <w:r w:rsidRPr="003A10C9">
        <w:rPr>
          <w:rFonts w:eastAsia="標楷體" w:cs="BiauKai"/>
          <w:sz w:val="32"/>
        </w:rPr>
        <w:t xml:space="preserve"> </w:t>
      </w:r>
      <w:r>
        <w:rPr>
          <w:rFonts w:eastAsia="標楷體" w:cs="BiauKai"/>
          <w:sz w:val="32"/>
        </w:rPr>
        <w:t xml:space="preserve"> </w:t>
      </w:r>
      <w:r w:rsidRPr="003A10C9">
        <w:rPr>
          <w:rFonts w:eastAsia="標楷體" w:hAnsi="BiauKai" w:cs="BiauKai" w:hint="eastAsia"/>
          <w:sz w:val="32"/>
        </w:rPr>
        <w:t>月</w:t>
      </w:r>
      <w:r w:rsidRPr="003A10C9">
        <w:rPr>
          <w:rFonts w:eastAsia="標楷體" w:cs="BiauKai"/>
          <w:sz w:val="32"/>
        </w:rPr>
        <w:t xml:space="preserve">   </w:t>
      </w:r>
      <w:r>
        <w:rPr>
          <w:rFonts w:eastAsia="標楷體" w:cs="BiauKai"/>
          <w:sz w:val="32"/>
        </w:rPr>
        <w:t xml:space="preserve"> </w:t>
      </w:r>
      <w:r w:rsidRPr="003A10C9">
        <w:rPr>
          <w:rFonts w:eastAsia="標楷體" w:cs="BiauKai"/>
          <w:sz w:val="32"/>
        </w:rPr>
        <w:t xml:space="preserve"> </w:t>
      </w:r>
      <w:r>
        <w:rPr>
          <w:rFonts w:eastAsia="標楷體" w:cs="BiauKai"/>
          <w:sz w:val="32"/>
        </w:rPr>
        <w:t xml:space="preserve">       </w:t>
      </w:r>
      <w:r w:rsidRPr="003A10C9">
        <w:rPr>
          <w:rFonts w:eastAsia="標楷體" w:cs="BiauKai"/>
          <w:sz w:val="32"/>
        </w:rPr>
        <w:t xml:space="preserve"> </w:t>
      </w:r>
      <w:r>
        <w:rPr>
          <w:rFonts w:eastAsia="標楷體" w:cs="BiauKai"/>
          <w:sz w:val="32"/>
        </w:rPr>
        <w:t xml:space="preserve">    </w:t>
      </w:r>
      <w:r w:rsidRPr="003A10C9">
        <w:rPr>
          <w:rFonts w:eastAsia="標楷體" w:hAnsi="BiauKai" w:cs="BiauKai" w:hint="eastAsia"/>
          <w:sz w:val="32"/>
        </w:rPr>
        <w:t>日</w:t>
      </w:r>
    </w:p>
    <w:sectPr w:rsidR="008D0700" w:rsidRPr="003A10C9" w:rsidSect="00E81FE5">
      <w:pgSz w:w="11900" w:h="16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A3735" w14:textId="77777777" w:rsidR="00A41EF9" w:rsidRDefault="00A41EF9" w:rsidP="00D80578">
      <w:r>
        <w:separator/>
      </w:r>
    </w:p>
  </w:endnote>
  <w:endnote w:type="continuationSeparator" w:id="0">
    <w:p w14:paraId="41DEE341" w14:textId="77777777" w:rsidR="00A41EF9" w:rsidRDefault="00A41EF9" w:rsidP="00D80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iauKai">
    <w:altName w:val="微軟正黑體"/>
    <w:panose1 w:val="00000000000000000000"/>
    <w:charset w:val="88"/>
    <w:family w:val="auto"/>
    <w:notTrueType/>
    <w:pitch w:val="variable"/>
    <w:sig w:usb0="00000001" w:usb1="08080000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357C0" w14:textId="77777777" w:rsidR="00A41EF9" w:rsidRDefault="00A41EF9" w:rsidP="00D80578">
      <w:r>
        <w:separator/>
      </w:r>
    </w:p>
  </w:footnote>
  <w:footnote w:type="continuationSeparator" w:id="0">
    <w:p w14:paraId="534AFF0B" w14:textId="77777777" w:rsidR="00A41EF9" w:rsidRDefault="00A41EF9" w:rsidP="00D80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A31A2"/>
    <w:multiLevelType w:val="hybridMultilevel"/>
    <w:tmpl w:val="3AF2AEFE"/>
    <w:lvl w:ilvl="0" w:tplc="4B0469D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" w15:restartNumberingAfterBreak="0">
    <w:nsid w:val="43DA48A7"/>
    <w:multiLevelType w:val="hybridMultilevel"/>
    <w:tmpl w:val="DFFAFD18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2" w15:restartNumberingAfterBreak="0">
    <w:nsid w:val="5DC807DE"/>
    <w:multiLevelType w:val="hybridMultilevel"/>
    <w:tmpl w:val="030E67CA"/>
    <w:lvl w:ilvl="0" w:tplc="00DEC2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IztLSwsDA3NzJS0lEKTi0uzszPAykwrAUAlzzEbCwAAAA="/>
  </w:docVars>
  <w:rsids>
    <w:rsidRoot w:val="00E81FE5"/>
    <w:rsid w:val="000675F2"/>
    <w:rsid w:val="000A7C1A"/>
    <w:rsid w:val="00113956"/>
    <w:rsid w:val="001F2BBA"/>
    <w:rsid w:val="0022352C"/>
    <w:rsid w:val="002D6180"/>
    <w:rsid w:val="002E61F0"/>
    <w:rsid w:val="00385B7E"/>
    <w:rsid w:val="003A10C9"/>
    <w:rsid w:val="003B1E70"/>
    <w:rsid w:val="00427FC8"/>
    <w:rsid w:val="00430EAC"/>
    <w:rsid w:val="00450416"/>
    <w:rsid w:val="00492E53"/>
    <w:rsid w:val="004C294B"/>
    <w:rsid w:val="0054323C"/>
    <w:rsid w:val="005E127E"/>
    <w:rsid w:val="005E2B56"/>
    <w:rsid w:val="00654E46"/>
    <w:rsid w:val="006568A3"/>
    <w:rsid w:val="00667FBE"/>
    <w:rsid w:val="00672C0F"/>
    <w:rsid w:val="00685C13"/>
    <w:rsid w:val="006A2B7D"/>
    <w:rsid w:val="00714702"/>
    <w:rsid w:val="00741165"/>
    <w:rsid w:val="00750F75"/>
    <w:rsid w:val="008449F4"/>
    <w:rsid w:val="008759B0"/>
    <w:rsid w:val="008D0700"/>
    <w:rsid w:val="008E0587"/>
    <w:rsid w:val="009057F7"/>
    <w:rsid w:val="00937663"/>
    <w:rsid w:val="009609E0"/>
    <w:rsid w:val="009B5096"/>
    <w:rsid w:val="009E2BD7"/>
    <w:rsid w:val="00A0142D"/>
    <w:rsid w:val="00A21860"/>
    <w:rsid w:val="00A37571"/>
    <w:rsid w:val="00A41EF9"/>
    <w:rsid w:val="00AA4B66"/>
    <w:rsid w:val="00AB2F5B"/>
    <w:rsid w:val="00B41CC3"/>
    <w:rsid w:val="00C26651"/>
    <w:rsid w:val="00C81BF0"/>
    <w:rsid w:val="00D64AC4"/>
    <w:rsid w:val="00D80578"/>
    <w:rsid w:val="00E10CC4"/>
    <w:rsid w:val="00E40689"/>
    <w:rsid w:val="00E81FE5"/>
    <w:rsid w:val="00EB6FC4"/>
    <w:rsid w:val="00EC140F"/>
    <w:rsid w:val="00F7395F"/>
    <w:rsid w:val="00F93204"/>
    <w:rsid w:val="00FF66C5"/>
    <w:rsid w:val="00FF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A2F51"/>
  <w15:docId w15:val="{E373DC7D-5CDF-40A8-9EBF-62DF0CC8E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A7C1A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805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D80578"/>
    <w:rPr>
      <w:kern w:val="2"/>
    </w:rPr>
  </w:style>
  <w:style w:type="paragraph" w:styleId="a5">
    <w:name w:val="footer"/>
    <w:basedOn w:val="a"/>
    <w:link w:val="a6"/>
    <w:uiPriority w:val="99"/>
    <w:unhideWhenUsed/>
    <w:rsid w:val="00D8057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D80578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授權同意書</dc:title>
  <dc:creator>User</dc:creator>
  <cp:lastModifiedBy>hao</cp:lastModifiedBy>
  <cp:revision>3</cp:revision>
  <cp:lastPrinted>2018-09-21T06:23:00Z</cp:lastPrinted>
  <dcterms:created xsi:type="dcterms:W3CDTF">2022-10-04T19:43:00Z</dcterms:created>
  <dcterms:modified xsi:type="dcterms:W3CDTF">2022-10-04T19:44:00Z</dcterms:modified>
</cp:coreProperties>
</file>